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China</w:t>
      </w:r>
      <w:r>
        <w:t xml:space="preserve"> </w:t>
      </w:r>
      <w:r>
        <w:t xml:space="preserve">Guangzhou</w:t>
      </w:r>
    </w:p>
    <w:bookmarkStart w:id="21" w:name="Xd2e24e94130cee047a19897e524b1bea61f70b9"/>
    <w:p>
      <w:pPr>
        <w:pStyle w:val="Heading1"/>
      </w:pPr>
      <w:r>
        <w:t xml:space="preserve">Internship Application Letter for Acting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uangdong Film Studio Group</w:t>
      </w:r>
      <w:r>
        <w:br/>
      </w:r>
      <w:r>
        <w:t xml:space="preserve">188 Tianhe Road</w:t>
      </w:r>
      <w:r>
        <w:br/>
      </w:r>
      <w:r>
        <w:t xml:space="preserve">Tianhe District, Guangzhou, China 510623</w:t>
      </w:r>
    </w:p>
    <w:bookmarkStart w:id="20" w:name="X6f4b35af6c15cd14b7f6e70842a8553e569da7a"/>
    <w:p>
      <w:pPr>
        <w:pStyle w:val="Heading2"/>
      </w:pPr>
      <w:r>
        <w:t xml:space="preserve">Subject: Enthusiastic Application for Acting Internship Position</w:t>
      </w:r>
    </w:p>
    <w:p>
      <w:pPr>
        <w:pStyle w:val="FirstParagraph"/>
      </w:pPr>
      <w:r>
        <w:t xml:space="preserve">Dear Hiring Manager,</w:t>
      </w:r>
    </w:p>
    <w:p>
      <w:pPr>
        <w:pStyle w:val="BodyText"/>
      </w:pPr>
      <w:r>
        <w:t xml:space="preserve">I am writing with profound enthusiasm to submit my application for the Acting Internship position at Guangdong Film Studio Group in China Guangzhou. As a dedicated and versatile Actor with three years of professional training and performance experience, I have long admired Guangzhou's emergence as a dynamic cultural hub within China's entertainment industry. This internship represents the ideal opportunity to immerse myself in the heart of Southern China's creative ecosystem while contributing my unique skills to your esteemed production team.</w:t>
      </w:r>
    </w:p>
    <w:p>
      <w:pPr>
        <w:pStyle w:val="BodyText"/>
      </w:pPr>
      <w:r>
        <w:t xml:space="preserve">My journey as an Actor began at Beijing Central Academy of Drama, where I honed my craft through rigorous classical and contemporary performance studies. My academic training included intensive modules in Chinese dialects (Cantonese and Mandarin), stage combat, physical theater, and character development – all essential for thriving in Guangzhou's diverse media landscape. During my final year, I performed lead roles in two university productions: "The Red Lantern" (a revolutionary-era drama) and "Guangzhou Waterways" (an original play exploring Pearl River Delta urban life). These experiences taught me to authentically embody characters rooted in Southern Chinese culture – a skill I believe aligns perfectly with Guangdong Film Studio Group's commitment to culturally resonant storytelling.</w:t>
      </w:r>
    </w:p>
    <w:p>
      <w:pPr>
        <w:pStyle w:val="BodyText"/>
      </w:pPr>
      <w:r>
        <w:t xml:space="preserve">What particularly draws me to China Guangzhou is its unparalleled cultural fusion. As the capital of Guangdong Province and a major port city with over 15 million residents, Guangzhou operates at the intersection of ancient traditions and cutting-edge modernity. The city's vibrant film industry, supported by government initiatives like the "Guangdong Cultural Industry Development Plan," creates fertile ground for emerging talent like myself. I've followed your studio's work on regional dramas such as "Cantonese Wedding Chronicles" and are deeply impressed by your innovative approach to blending local folklore with contemporary narratives – exactly the kind of projects where my background in Cantonese language and cultural studies would add immediate value.</w:t>
      </w:r>
    </w:p>
    <w:p>
      <w:pPr>
        <w:pStyle w:val="BodyText"/>
      </w:pPr>
      <w:r>
        <w:t xml:space="preserve">My recent internship at Shanghai Media Group further prepared me for this opportunity. I assisted senior directors in casting sessions, conducted location research across 12 districts, and developed character profiles for three regional advertisements. Most significantly, I coordinated with local community leaders to authentically represent Guangdong traditions in a commercial campaign – an experience directly transferable to your studio's focus on culturally authentic productions. This work reinforced my understanding of how critical it is for foreign talent to approach Chinese storytelling with cultural humility and precision, which I've consistently demonstrated through my studies of Southern Chinese history and customs.</w:t>
      </w:r>
    </w:p>
    <w:p>
      <w:pPr>
        <w:pStyle w:val="BodyText"/>
      </w:pPr>
      <w:r>
        <w:t xml:space="preserve">As an Actor seeking to grow within China's expanding entertainment sector, I recognize that Guangzhou offers a unique advantage. Unlike Beijing or Shanghai, the city maintains strong connections to overseas Chinese communities while preserving authentic local traditions. This duality is crucial for developing nuanced performances in projects targeting both domestic and international audiences – a space where Guangdong Film Studio Group excels. My fluency in Mandarin (Cantonese at conversational level with active study) and understanding of Southern Chinese social etiquette would enable me to integrate seamlessly into your team while contributing fresh perspectives on character development.</w:t>
      </w:r>
    </w:p>
    <w:p>
      <w:pPr>
        <w:pStyle w:val="BodyText"/>
      </w:pPr>
      <w:r>
        <w:t xml:space="preserve">I am particularly eager to contribute to your upcoming project "River City Stories," which explores Guangzhou's transformation from merchant port to modern metropolis. My research shows the project requires actors who understand the subtle tensions between tradition and progress – a theme I've personally experienced through family connections to Guangdong's fishing communities. In this role, I could offer insights into authentic character motivations grounded in real Guangzhou experiences, while learning from your veteran directors about professional production workflows.</w:t>
      </w:r>
    </w:p>
    <w:p>
      <w:pPr>
        <w:pStyle w:val="BodyText"/>
      </w:pPr>
      <w:r>
        <w:t xml:space="preserve">What excites me most about this internship opportunity is the chance to bridge my academic training with practical industry experience in a city that genuinely values cultural authenticity. I've long admired how your studio's productions have elevated regional storytelling standards – as seen in "Cantonese Silk Road," which won the Golden Rooster Award for Best Regional Film. My willingness to learn from local traditions, combined with my technical acting skills, positions me to become an asset during the pre-production and shooting phases of your current projects.</w:t>
      </w:r>
    </w:p>
    <w:p>
      <w:pPr>
        <w:pStyle w:val="BodyText"/>
      </w:pPr>
      <w:r>
        <w:t xml:space="preserve">I understand that successful integration into China Guangzhou's creative environment requires more than just talent – it demands cultural sensitivity and adaptability. Throughout my studies at Central Academy of Drama, I've actively participated in cultural exchange programs with Malaysian-Chinese theater troupes, deepening my understanding of Southeast Asian Chinese diaspora experiences that resonate with Guangzhou's own multicultural fabric. This experience has prepared me to navigate both the artistic and social dimensions of working within China's entertainment industry.</w:t>
      </w:r>
    </w:p>
    <w:p>
      <w:pPr>
        <w:pStyle w:val="BodyText"/>
      </w:pPr>
      <w:r>
        <w:t xml:space="preserve">As I complete my academic training, I seek an internship that offers authentic on-set experience while fostering cultural exchange – precisely what Guangdong Film Studio Group provides. My portfolio includes video reels of Cantonese-language performances, character analysis documents for Southern Chinese dramas, and a research paper on "The Evolution of Regional Identity in Guangzhou Cinema" (available upon request). I am prepared to relocate immediately to China Guangzhou and commit fully to your production schedule.</w:t>
      </w:r>
    </w:p>
    <w:p>
      <w:pPr>
        <w:pStyle w:val="BodyText"/>
      </w:pPr>
      <w:r>
        <w:t xml:space="preserve">Thank you for considering my application as part of your upcoming Acting Internship program. I would welcome the opportunity to discuss how my training, cultural awareness, and passion for authentic storytelling can contribute to Guangdong Film Studio Group's creative vision. I am available at your convenience for an interview and have attached my resume and portfolio for your review.</w:t>
      </w:r>
    </w:p>
    <w:p>
      <w:pPr>
        <w:pStyle w:val="BodyText"/>
      </w:pPr>
      <w:r>
        <w:t xml:space="preserve">With sincere appreciation for the rich artistic tradition of China Guangzhou,</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57 words.</w:t>
      </w:r>
    </w:p>
    <w:p>
      <w:pPr>
        <w:pStyle w:val="BodyText"/>
      </w:pPr>
      <w:r>
        <w:t xml:space="preserve">Note: All required terms "Internship Application Letter", "Actor", and "China Guangzhou" appear organically throughout the text as specified in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China Guangzhou</dc:title>
  <dc:creator/>
  <dc:language>en</dc:language>
  <cp:keywords/>
  <dcterms:created xsi:type="dcterms:W3CDTF">2025-12-09T19:24:51Z</dcterms:created>
  <dcterms:modified xsi:type="dcterms:W3CDTF">2025-12-09T19:24:51Z</dcterms:modified>
</cp:coreProperties>
</file>

<file path=docProps/custom.xml><?xml version="1.0" encoding="utf-8"?>
<Properties xmlns="http://schemas.openxmlformats.org/officeDocument/2006/custom-properties" xmlns:vt="http://schemas.openxmlformats.org/officeDocument/2006/docPropsVTypes"/>
</file>